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A8F6D" w14:textId="338A7758" w:rsidR="006D3A77" w:rsidRDefault="00C95F84" w:rsidP="00653715">
      <w:pPr>
        <w:pStyle w:val="Default"/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Angiosperm Reproduction</w:t>
      </w:r>
    </w:p>
    <w:p w14:paraId="2FACF09C" w14:textId="77777777" w:rsidR="006D3A77" w:rsidRDefault="006D3A77" w:rsidP="006D3A77">
      <w:pPr>
        <w:pStyle w:val="Default"/>
        <w:rPr>
          <w:b/>
          <w:bCs/>
          <w:sz w:val="23"/>
          <w:szCs w:val="23"/>
        </w:rPr>
      </w:pPr>
    </w:p>
    <w:p w14:paraId="18976A5D" w14:textId="77777777" w:rsidR="006D3A77" w:rsidRDefault="006D3A77" w:rsidP="006D3A7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Essential Idea(s): </w:t>
      </w:r>
    </w:p>
    <w:p w14:paraId="03D83586" w14:textId="77777777" w:rsidR="00C95F84" w:rsidRPr="006D3A77" w:rsidRDefault="00C95F84" w:rsidP="006D3A77">
      <w:pPr>
        <w:pStyle w:val="Default"/>
        <w:rPr>
          <w:rFonts w:asciiTheme="minorHAnsi" w:hAnsiTheme="minorHAnsi" w:cs="Arial"/>
          <w:i/>
          <w:sz w:val="22"/>
          <w:szCs w:val="22"/>
        </w:rPr>
      </w:pPr>
      <w:r w:rsidRPr="00C95F84">
        <w:rPr>
          <w:rFonts w:asciiTheme="minorHAnsi" w:hAnsiTheme="minorHAnsi" w:cs="Arial"/>
          <w:i/>
          <w:sz w:val="22"/>
          <w:szCs w:val="22"/>
        </w:rPr>
        <w:t>Reproduction in flowering plants is influenced by the biotic and abiotic environments.</w:t>
      </w:r>
    </w:p>
    <w:p w14:paraId="188A10F3" w14:textId="77777777" w:rsidR="00D811CC" w:rsidRPr="00C95F84" w:rsidRDefault="00D811CC" w:rsidP="00F26ED0">
      <w:pPr>
        <w:spacing w:after="0" w:line="240" w:lineRule="auto"/>
        <w:rPr>
          <w:rFonts w:cs="Arial"/>
          <w:i/>
          <w:color w:val="000000"/>
        </w:rPr>
      </w:pPr>
    </w:p>
    <w:p w14:paraId="03B907C2" w14:textId="77777777" w:rsidR="00814E88" w:rsidRDefault="006D3A77" w:rsidP="00F26ED0">
      <w:pPr>
        <w:spacing w:after="0" w:line="240" w:lineRule="auto"/>
        <w:rPr>
          <w:noProof/>
        </w:rPr>
      </w:pPr>
      <w:r>
        <w:rPr>
          <w:b/>
          <w:bCs/>
          <w:sz w:val="23"/>
          <w:szCs w:val="23"/>
        </w:rPr>
        <w:t xml:space="preserve">IB Assessment Statements and Class Objectives </w:t>
      </w:r>
    </w:p>
    <w:p w14:paraId="6C6B49E8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S2:  Drawing of half-views of animal-pollinated flowers.</w:t>
      </w:r>
    </w:p>
    <w:p w14:paraId="6AFF3E78" w14:textId="77777777" w:rsidR="00C95F84" w:rsidRPr="00C95F84" w:rsidRDefault="00C95F84" w:rsidP="00C95F84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Draw and label an animal pollinated flower, including:</w:t>
      </w:r>
    </w:p>
    <w:p w14:paraId="5D0C5EBA" w14:textId="77777777" w:rsid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  <w:sectPr w:rsidR="00C95F84" w:rsidSect="00216166">
          <w:headerReference w:type="default" r:id="rId11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E9AFD62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Nectar-secreting glands</w:t>
      </w:r>
    </w:p>
    <w:p w14:paraId="5AF75D16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Petals</w:t>
      </w:r>
    </w:p>
    <w:p w14:paraId="5EBAEF94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epals</w:t>
      </w:r>
    </w:p>
    <w:p w14:paraId="4485F1C2" w14:textId="77777777" w:rsidR="006D7864" w:rsidRDefault="006D786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Stamen</w:t>
      </w:r>
    </w:p>
    <w:p w14:paraId="61987604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Anthers</w:t>
      </w:r>
    </w:p>
    <w:p w14:paraId="30F46FCA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Filaments</w:t>
      </w:r>
    </w:p>
    <w:p w14:paraId="2C716749" w14:textId="77777777" w:rsidR="00C95F84" w:rsidRPr="00C95F84" w:rsidRDefault="006D786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istil</w:t>
      </w:r>
    </w:p>
    <w:p w14:paraId="15941943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igma</w:t>
      </w:r>
    </w:p>
    <w:p w14:paraId="6D99EC97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yle</w:t>
      </w:r>
    </w:p>
    <w:p w14:paraId="4516411C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Ovary</w:t>
      </w:r>
    </w:p>
    <w:p w14:paraId="01CCAA83" w14:textId="77777777" w:rsidR="00C95F84" w:rsidRPr="00C95F84" w:rsidRDefault="00C95F84" w:rsidP="00C95F84">
      <w:pPr>
        <w:numPr>
          <w:ilvl w:val="1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Ovule</w:t>
      </w:r>
    </w:p>
    <w:p w14:paraId="23B6272D" w14:textId="77777777" w:rsidR="00C95F84" w:rsidRDefault="00C95F84" w:rsidP="00C95F84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  <w:sectPr w:rsidR="00C95F84" w:rsidSect="00C95F84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1E09BD0C" w14:textId="77777777" w:rsidR="00C95F84" w:rsidRPr="00C95F84" w:rsidRDefault="00C95F84" w:rsidP="00C95F84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 xml:space="preserve">State the function of the different parts of the animal-pollinated flower. </w:t>
      </w:r>
    </w:p>
    <w:p w14:paraId="76A63BB7" w14:textId="77777777" w:rsid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624DCAD2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U1:  Flowering involves a change in gene expression in the shoot apex.</w:t>
      </w:r>
    </w:p>
    <w:p w14:paraId="5D6AD77E" w14:textId="77777777" w:rsidR="00C95F84" w:rsidRPr="00C95F84" w:rsidRDefault="00B90910" w:rsidP="00C95F84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 xml:space="preserve">List </w:t>
      </w:r>
      <w:r w:rsidR="00C95F84" w:rsidRPr="00C95F84">
        <w:rPr>
          <w:rFonts w:eastAsia="Times New Roman" w:cstheme="minorHAnsi"/>
          <w:color w:val="000000"/>
          <w:sz w:val="20"/>
        </w:rPr>
        <w:t xml:space="preserve">the vegetative and reproductive </w:t>
      </w:r>
      <w:r>
        <w:rPr>
          <w:rFonts w:eastAsia="Times New Roman" w:cstheme="minorHAnsi"/>
          <w:color w:val="000000"/>
          <w:sz w:val="20"/>
        </w:rPr>
        <w:t>structures of an angiospermatophyta.</w:t>
      </w:r>
    </w:p>
    <w:p w14:paraId="66D9EA9E" w14:textId="77777777" w:rsidR="00C95F84" w:rsidRPr="00C95F84" w:rsidRDefault="00C95F84" w:rsidP="00C95F84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ate that flowers are produced from a shoot apical meristem.</w:t>
      </w:r>
    </w:p>
    <w:p w14:paraId="510A942D" w14:textId="77777777" w:rsidR="00C95F84" w:rsidRPr="00C95F84" w:rsidRDefault="00C95F84" w:rsidP="00C95F84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ate two abiotic factors that may trigger flowering.</w:t>
      </w:r>
    </w:p>
    <w:p w14:paraId="1DE367F4" w14:textId="77777777" w:rsidR="00C95F84" w:rsidRPr="00C95F84" w:rsidRDefault="00C95F84" w:rsidP="00C95F84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 xml:space="preserve">Compare the timing of flowering in short-day plants and long-day plants. </w:t>
      </w:r>
    </w:p>
    <w:p w14:paraId="3817BACE" w14:textId="77777777" w:rsidR="00C95F84" w:rsidRPr="00C95F84" w:rsidRDefault="00C95F84" w:rsidP="00C95F84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Outline the process by which changes in gene expression trigger flowering.</w:t>
      </w:r>
    </w:p>
    <w:p w14:paraId="01664F66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4D00B85F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U2:  The switch to flowering is a response to the length of light and dark periods in many plants.</w:t>
      </w:r>
    </w:p>
    <w:p w14:paraId="2FADF6D2" w14:textId="77777777" w:rsidR="00C95F84" w:rsidRPr="00C95F84" w:rsidRDefault="00C95F84" w:rsidP="00C95F84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ate the role of the pigment phytochrome.</w:t>
      </w:r>
    </w:p>
    <w:p w14:paraId="3FE2A138" w14:textId="77777777" w:rsidR="00C95F84" w:rsidRPr="00C95F84" w:rsidRDefault="00C95F84" w:rsidP="00C95F84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Describe the conversions between the two forms of phytochrome.</w:t>
      </w:r>
    </w:p>
    <w:p w14:paraId="744FAD65" w14:textId="77777777" w:rsidR="00C95F84" w:rsidRPr="00C95F84" w:rsidRDefault="00C95F84" w:rsidP="00C95F84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Describe role of phytochrome in controlling flowering in long and short day plants.</w:t>
      </w:r>
    </w:p>
    <w:p w14:paraId="2FBBE38B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56151C0B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A1:  Methods used to induce short-day plants to flower out of season.</w:t>
      </w:r>
    </w:p>
    <w:p w14:paraId="02E1B5F4" w14:textId="77777777" w:rsidR="00C95F84" w:rsidRPr="00C95F84" w:rsidRDefault="00C95F84" w:rsidP="00C95F84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ate how plants can be manipulated to force flowering out of season.</w:t>
      </w:r>
    </w:p>
    <w:p w14:paraId="280E10F5" w14:textId="77777777" w:rsid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3EAD4D24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U3:  Success in plant reproduction depends on pollination, fertilization and seed dispersal.</w:t>
      </w:r>
    </w:p>
    <w:p w14:paraId="19752929" w14:textId="77777777" w:rsidR="00C95F84" w:rsidRPr="00C95F84" w:rsidRDefault="00C95F84" w:rsidP="00C95F84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Define pollination, fertilization and seed dispersal.</w:t>
      </w:r>
    </w:p>
    <w:p w14:paraId="3EB8BD85" w14:textId="77777777" w:rsidR="00C95F84" w:rsidRPr="00C95F84" w:rsidRDefault="00C95F84" w:rsidP="00C95F84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State the changes to the ovule and ovary that result from fertilization.</w:t>
      </w:r>
    </w:p>
    <w:p w14:paraId="504B76ED" w14:textId="77777777" w:rsidR="00C95F84" w:rsidRPr="00C95F84" w:rsidRDefault="00C95F84" w:rsidP="00C95F84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List mechanisms of seed dispersal.</w:t>
      </w:r>
    </w:p>
    <w:p w14:paraId="7A1E333E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73A0C6DC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S1:  Drawing internal structure of seeds</w:t>
      </w:r>
    </w:p>
    <w:p w14:paraId="79F9D124" w14:textId="77777777" w:rsidR="00C95F84" w:rsidRPr="00C95F84" w:rsidRDefault="00C95F84" w:rsidP="00C95F84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Draw and label the structure of seeds, including:</w:t>
      </w:r>
    </w:p>
    <w:p w14:paraId="7FD94F94" w14:textId="77777777" w:rsid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  <w:sectPr w:rsidR="00C95F84" w:rsidSect="00C95F84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ECEEA8F" w14:textId="77777777" w:rsidR="00C95F84" w:rsidRP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Embryo root</w:t>
      </w:r>
    </w:p>
    <w:p w14:paraId="73094B49" w14:textId="77777777" w:rsidR="00C95F84" w:rsidRP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Embryo shoot</w:t>
      </w:r>
    </w:p>
    <w:p w14:paraId="469A1978" w14:textId="77777777" w:rsidR="00C95F84" w:rsidRP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Cotyledons</w:t>
      </w:r>
    </w:p>
    <w:p w14:paraId="20CFE471" w14:textId="77777777" w:rsidR="00C95F84" w:rsidRP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Testa</w:t>
      </w:r>
    </w:p>
    <w:p w14:paraId="627B8057" w14:textId="77777777" w:rsidR="00C95F84" w:rsidRP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Micropyle</w:t>
      </w:r>
    </w:p>
    <w:p w14:paraId="36F779C6" w14:textId="77777777" w:rsidR="00C95F84" w:rsidRPr="00C95F84" w:rsidRDefault="00C95F84" w:rsidP="00C95F84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Hilum</w:t>
      </w:r>
    </w:p>
    <w:p w14:paraId="4F07778C" w14:textId="77777777" w:rsidR="00C95F84" w:rsidRDefault="00C95F84" w:rsidP="00C95F84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  <w:sectPr w:rsidR="00C95F84" w:rsidSect="00C95F84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C820ECC" w14:textId="77777777" w:rsidR="00C95F84" w:rsidRPr="00C95F84" w:rsidRDefault="00C95F84" w:rsidP="00C95F84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 xml:space="preserve">State the function of the different parts of the seed. </w:t>
      </w:r>
    </w:p>
    <w:p w14:paraId="547E9940" w14:textId="77777777" w:rsid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17CA10E2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9.4.S3:  Design of experiments to test hypothesis about factors affecting germination.</w:t>
      </w:r>
    </w:p>
    <w:p w14:paraId="3DF65F68" w14:textId="77777777" w:rsidR="00C95F84" w:rsidRPr="00C95F84" w:rsidRDefault="00C95F84" w:rsidP="00C95F84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Define germination.</w:t>
      </w:r>
    </w:p>
    <w:p w14:paraId="2FB6E030" w14:textId="77777777" w:rsidR="00C95F84" w:rsidRPr="00C95F84" w:rsidRDefault="00C95F84" w:rsidP="00C95F84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Outline why water, oxygen and warmth are required for germination.</w:t>
      </w:r>
    </w:p>
    <w:p w14:paraId="15C36F40" w14:textId="77777777" w:rsidR="00C95F84" w:rsidRPr="00C95F84" w:rsidRDefault="00C95F84" w:rsidP="00C95F84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Outline the role of gibberellin during germination.</w:t>
      </w:r>
    </w:p>
    <w:p w14:paraId="058FAD9D" w14:textId="77777777" w:rsidR="00C95F84" w:rsidRPr="00C95F84" w:rsidRDefault="00C95F84" w:rsidP="00C95F84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 w:rsidRPr="00C95F84">
        <w:rPr>
          <w:rFonts w:eastAsia="Times New Roman" w:cstheme="minorHAnsi"/>
          <w:color w:val="000000"/>
          <w:sz w:val="20"/>
        </w:rPr>
        <w:t>Write five example problem questions for experiments that could test factors affecting germination.</w:t>
      </w:r>
    </w:p>
    <w:p w14:paraId="74041ED2" w14:textId="77777777" w:rsidR="00C95F84" w:rsidRPr="00C95F84" w:rsidRDefault="00C95F84" w:rsidP="00C95F84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18B50B4C" w14:textId="77777777" w:rsidR="00B95CA5" w:rsidRDefault="00B95CA5" w:rsidP="00D96278">
      <w:pPr>
        <w:spacing w:after="0" w:line="240" w:lineRule="auto"/>
        <w:rPr>
          <w:rFonts w:eastAsia="Times New Roman" w:cstheme="minorHAnsi"/>
          <w:color w:val="000000"/>
          <w:sz w:val="20"/>
        </w:rPr>
      </w:pPr>
    </w:p>
    <w:p w14:paraId="747F23A5" w14:textId="7DCA9B4A" w:rsidR="00EF78F1" w:rsidRDefault="00EF78F1" w:rsidP="0065371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  <w:r w:rsidR="00C95F84">
        <w:rPr>
          <w:b/>
          <w:bCs/>
          <w:sz w:val="32"/>
          <w:szCs w:val="32"/>
        </w:rPr>
        <w:lastRenderedPageBreak/>
        <w:t>Major Plant Phyla</w:t>
      </w:r>
    </w:p>
    <w:p w14:paraId="30599AA1" w14:textId="77777777" w:rsidR="001568FA" w:rsidRDefault="005C4B7E" w:rsidP="00653715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0560DE7" wp14:editId="561DEF24">
            <wp:extent cx="5334000" cy="3524250"/>
            <wp:effectExtent l="0" t="0" r="0" b="0"/>
            <wp:docPr id="6" name="Picture 6" descr="https://lh6.googleusercontent.com/qcGd2YXTIvfI4wIWh70qH4p6M6BCz2wLqt8O7WHBcbjNBkJocWpJR-FMQ-f-VeJleysX1oQp353LXy7mv2W23uscISNf28_yJwQBH7p0enz5-YmlU841U3J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qcGd2YXTIvfI4wIWh70qH4p6M6BCz2wLqt8O7WHBcbjNBkJocWpJR-FMQ-f-VeJleysX1oQp353LXy7mv2W23uscISNf28_yJwQBH7p0enz5-YmlU841U3J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E0070" w14:textId="556C21CD" w:rsidR="005C4B7E" w:rsidRDefault="005C4B7E" w:rsidP="0065371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lower Structure</w:t>
      </w:r>
    </w:p>
    <w:p w14:paraId="77036E99" w14:textId="77777777" w:rsidR="006D7864" w:rsidRDefault="006D7864" w:rsidP="006D7864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7B6E0CD5" wp14:editId="47EF42B6">
            <wp:extent cx="5318760" cy="3854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85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6E056" w14:textId="7E6769DF" w:rsidR="005C4B7E" w:rsidRDefault="00DD601B" w:rsidP="001568F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lower Structure</w:t>
      </w:r>
      <w:r w:rsidR="001568FA">
        <w:rPr>
          <w:b/>
          <w:bCs/>
          <w:sz w:val="32"/>
          <w:szCs w:val="32"/>
        </w:rPr>
        <w:t xml:space="preserve"> </w:t>
      </w:r>
      <w:r w:rsidR="00EC1076">
        <w:rPr>
          <w:b/>
          <w:bCs/>
          <w:sz w:val="32"/>
          <w:szCs w:val="32"/>
        </w:rPr>
        <w:t>to Fun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890"/>
        <w:gridCol w:w="2909"/>
        <w:gridCol w:w="5186"/>
      </w:tblGrid>
      <w:tr w:rsidR="006D7864" w14:paraId="7838013F" w14:textId="77777777" w:rsidTr="006D7864">
        <w:tc>
          <w:tcPr>
            <w:tcW w:w="2695" w:type="dxa"/>
            <w:gridSpan w:val="2"/>
          </w:tcPr>
          <w:p w14:paraId="57C93941" w14:textId="77777777" w:rsidR="006D7864" w:rsidRDefault="006D7864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CTURE</w:t>
            </w:r>
          </w:p>
        </w:tc>
        <w:tc>
          <w:tcPr>
            <w:tcW w:w="2909" w:type="dxa"/>
          </w:tcPr>
          <w:p w14:paraId="5DA64FAC" w14:textId="77777777" w:rsidR="006D7864" w:rsidRDefault="006D7864" w:rsidP="00DD601B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KETCH</w:t>
            </w:r>
          </w:p>
        </w:tc>
        <w:tc>
          <w:tcPr>
            <w:tcW w:w="5186" w:type="dxa"/>
          </w:tcPr>
          <w:p w14:paraId="504B6A40" w14:textId="77777777" w:rsidR="006D7864" w:rsidRDefault="006D7864" w:rsidP="00DD601B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FUNCTION</w:t>
            </w:r>
          </w:p>
        </w:tc>
      </w:tr>
      <w:tr w:rsidR="006D7864" w14:paraId="62B22A0D" w14:textId="77777777" w:rsidTr="006D7864">
        <w:tc>
          <w:tcPr>
            <w:tcW w:w="2695" w:type="dxa"/>
            <w:gridSpan w:val="2"/>
          </w:tcPr>
          <w:p w14:paraId="1794D296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Nectar Gland</w:t>
            </w:r>
          </w:p>
        </w:tc>
        <w:tc>
          <w:tcPr>
            <w:tcW w:w="2909" w:type="dxa"/>
          </w:tcPr>
          <w:p w14:paraId="435F925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47E093E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3235701B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471A9AD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0AF8C205" w14:textId="77777777" w:rsidTr="006D7864">
        <w:tc>
          <w:tcPr>
            <w:tcW w:w="2695" w:type="dxa"/>
            <w:gridSpan w:val="2"/>
          </w:tcPr>
          <w:p w14:paraId="680424AA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etal</w:t>
            </w:r>
          </w:p>
        </w:tc>
        <w:tc>
          <w:tcPr>
            <w:tcW w:w="2909" w:type="dxa"/>
          </w:tcPr>
          <w:p w14:paraId="01FF75D6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05851AF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1742703C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6AD8671D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09C1DC0B" w14:textId="77777777" w:rsidTr="006D7864">
        <w:tc>
          <w:tcPr>
            <w:tcW w:w="2695" w:type="dxa"/>
            <w:gridSpan w:val="2"/>
          </w:tcPr>
          <w:p w14:paraId="0437DE4F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epal</w:t>
            </w:r>
          </w:p>
        </w:tc>
        <w:tc>
          <w:tcPr>
            <w:tcW w:w="2909" w:type="dxa"/>
          </w:tcPr>
          <w:p w14:paraId="6E5841C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AE081A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21D9CD97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3BB0D400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5541AA75" w14:textId="77777777" w:rsidTr="006D7864">
        <w:tc>
          <w:tcPr>
            <w:tcW w:w="805" w:type="dxa"/>
            <w:vMerge w:val="restart"/>
            <w:textDirection w:val="btLr"/>
          </w:tcPr>
          <w:p w14:paraId="6D2355E1" w14:textId="77777777" w:rsidR="006D7864" w:rsidRDefault="006D7864" w:rsidP="006D7864">
            <w:pPr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amen</w:t>
            </w:r>
          </w:p>
        </w:tc>
        <w:tc>
          <w:tcPr>
            <w:tcW w:w="1890" w:type="dxa"/>
            <w:vAlign w:val="center"/>
          </w:tcPr>
          <w:p w14:paraId="7FA2884E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nther</w:t>
            </w:r>
          </w:p>
        </w:tc>
        <w:tc>
          <w:tcPr>
            <w:tcW w:w="2909" w:type="dxa"/>
          </w:tcPr>
          <w:p w14:paraId="19540403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72A9B5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8953D0E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205418A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72EDCD5E" w14:textId="77777777" w:rsidTr="006D7864">
        <w:tc>
          <w:tcPr>
            <w:tcW w:w="805" w:type="dxa"/>
            <w:vMerge/>
          </w:tcPr>
          <w:p w14:paraId="53353FC4" w14:textId="77777777" w:rsidR="006D7864" w:rsidRDefault="006D7864" w:rsidP="00DD601B">
            <w:pPr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  <w:vAlign w:val="center"/>
          </w:tcPr>
          <w:p w14:paraId="3CDC264F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Filament</w:t>
            </w:r>
          </w:p>
        </w:tc>
        <w:tc>
          <w:tcPr>
            <w:tcW w:w="2909" w:type="dxa"/>
          </w:tcPr>
          <w:p w14:paraId="64B671F3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63E5B8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614A4B9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7A42E23A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69A4CAF2" w14:textId="77777777" w:rsidTr="006D7864">
        <w:tc>
          <w:tcPr>
            <w:tcW w:w="805" w:type="dxa"/>
            <w:vMerge w:val="restart"/>
            <w:textDirection w:val="btLr"/>
          </w:tcPr>
          <w:p w14:paraId="27EC8A8F" w14:textId="77777777" w:rsidR="006D7864" w:rsidRDefault="006D7864" w:rsidP="00DD601B">
            <w:pPr>
              <w:spacing w:line="276" w:lineRule="auto"/>
              <w:ind w:left="113" w:right="113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istil</w:t>
            </w:r>
          </w:p>
        </w:tc>
        <w:tc>
          <w:tcPr>
            <w:tcW w:w="1890" w:type="dxa"/>
            <w:vAlign w:val="center"/>
          </w:tcPr>
          <w:p w14:paraId="388C49B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igma</w:t>
            </w:r>
          </w:p>
        </w:tc>
        <w:tc>
          <w:tcPr>
            <w:tcW w:w="2909" w:type="dxa"/>
          </w:tcPr>
          <w:p w14:paraId="78F4F367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682AB545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97905D6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42E1C08D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21C980CA" w14:textId="77777777" w:rsidTr="006D7864">
        <w:tc>
          <w:tcPr>
            <w:tcW w:w="805" w:type="dxa"/>
            <w:vMerge/>
          </w:tcPr>
          <w:p w14:paraId="720A8B1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  <w:vAlign w:val="center"/>
          </w:tcPr>
          <w:p w14:paraId="1985ED42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yle</w:t>
            </w:r>
          </w:p>
        </w:tc>
        <w:tc>
          <w:tcPr>
            <w:tcW w:w="2909" w:type="dxa"/>
          </w:tcPr>
          <w:p w14:paraId="41EBCDF9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0E49B0DD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3C12B4E0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34B1BDC2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1F46571F" w14:textId="77777777" w:rsidTr="006D7864">
        <w:tc>
          <w:tcPr>
            <w:tcW w:w="805" w:type="dxa"/>
            <w:vMerge/>
          </w:tcPr>
          <w:p w14:paraId="4A5E798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  <w:vAlign w:val="center"/>
          </w:tcPr>
          <w:p w14:paraId="2569406F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Ovary</w:t>
            </w:r>
          </w:p>
        </w:tc>
        <w:tc>
          <w:tcPr>
            <w:tcW w:w="2909" w:type="dxa"/>
          </w:tcPr>
          <w:p w14:paraId="51D996A0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237449B9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3F3D10A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24B3C2D6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6D7864" w14:paraId="38102F6A" w14:textId="77777777" w:rsidTr="006D7864">
        <w:tc>
          <w:tcPr>
            <w:tcW w:w="805" w:type="dxa"/>
            <w:vMerge/>
          </w:tcPr>
          <w:p w14:paraId="68890FC2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890" w:type="dxa"/>
            <w:vAlign w:val="center"/>
          </w:tcPr>
          <w:p w14:paraId="6D2E7AF6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Ovule</w:t>
            </w:r>
          </w:p>
        </w:tc>
        <w:tc>
          <w:tcPr>
            <w:tcW w:w="2909" w:type="dxa"/>
          </w:tcPr>
          <w:p w14:paraId="2B302861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7189D233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  <w:p w14:paraId="4F51DAE0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5186" w:type="dxa"/>
          </w:tcPr>
          <w:p w14:paraId="12469008" w14:textId="77777777" w:rsidR="006D7864" w:rsidRDefault="006D7864" w:rsidP="00DD601B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</w:tbl>
    <w:p w14:paraId="4999E369" w14:textId="78C71C80" w:rsidR="00EB0A89" w:rsidRDefault="00EB0A89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215" behindDoc="1" locked="0" layoutInCell="1" allowOverlap="1" wp14:anchorId="2FC1801D" wp14:editId="316E558A">
            <wp:simplePos x="0" y="0"/>
            <wp:positionH relativeFrom="margin">
              <wp:posOffset>1514475</wp:posOffset>
            </wp:positionH>
            <wp:positionV relativeFrom="margin">
              <wp:posOffset>304800</wp:posOffset>
            </wp:positionV>
            <wp:extent cx="6858000" cy="5143500"/>
            <wp:effectExtent l="0" t="0" r="0" b="0"/>
            <wp:wrapNone/>
            <wp:docPr id="8" name="Picture 8" descr="Image result for vegetative vs reproductive grow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vegetative vs reproductive growth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F7CB4D" w14:textId="690A422F" w:rsidR="00DD601B" w:rsidRDefault="00A40684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DF195B" wp14:editId="0520F40A">
                <wp:simplePos x="0" y="0"/>
                <wp:positionH relativeFrom="column">
                  <wp:posOffset>-57150</wp:posOffset>
                </wp:positionH>
                <wp:positionV relativeFrom="paragraph">
                  <wp:posOffset>346075</wp:posOffset>
                </wp:positionV>
                <wp:extent cx="2514600" cy="1104900"/>
                <wp:effectExtent l="0" t="171450" r="781050" b="19050"/>
                <wp:wrapNone/>
                <wp:docPr id="13" name="Speech Bubble: Rectangle with Corners Round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104900"/>
                        </a:xfrm>
                        <a:prstGeom prst="wedgeRoundRectCallout">
                          <a:avLst>
                            <a:gd name="adj1" fmla="val 80215"/>
                            <a:gd name="adj2" fmla="val -6545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5F549A" w14:textId="77777777" w:rsidR="00B90910" w:rsidRDefault="00B90910" w:rsidP="00B90910">
                            <w:r>
                              <w:t>Reproductive Structur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DF195B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13" o:spid="_x0000_s1026" type="#_x0000_t62" style="position:absolute;margin-left:-4.5pt;margin-top:27.25pt;width:198pt;height:8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" adj="28126,-3338" fillcolor="white [3201]" strokecolor="black [3200]" strokeweight="2pt">
                <v:textbox>
                  <w:txbxContent>
                    <w:p w14:paraId="4E5F549A" w14:textId="77777777" w:rsidR="00B90910" w:rsidRDefault="00B90910" w:rsidP="00B90910">
                      <w:r>
                        <w:t>Reproductive Structures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sz w:val="32"/>
          <w:szCs w:val="32"/>
        </w:rPr>
        <w:t>Control of Flowering</w:t>
      </w:r>
    </w:p>
    <w:p w14:paraId="403F21FD" w14:textId="46B146CD" w:rsidR="00DD601B" w:rsidRDefault="00DD601B">
      <w:pPr>
        <w:rPr>
          <w:b/>
          <w:bCs/>
          <w:sz w:val="32"/>
          <w:szCs w:val="32"/>
        </w:rPr>
      </w:pPr>
    </w:p>
    <w:p w14:paraId="5107B8A8" w14:textId="5779DAAE" w:rsidR="00DD601B" w:rsidRDefault="00DD601B">
      <w:pPr>
        <w:rPr>
          <w:b/>
          <w:bCs/>
          <w:sz w:val="32"/>
          <w:szCs w:val="32"/>
        </w:rPr>
      </w:pPr>
    </w:p>
    <w:p w14:paraId="3043E564" w14:textId="3016096A" w:rsidR="00B90910" w:rsidRDefault="00A40684" w:rsidP="00DD601B">
      <w:pPr>
        <w:jc w:val="right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0357C4" wp14:editId="27C1EA54">
                <wp:simplePos x="0" y="0"/>
                <wp:positionH relativeFrom="column">
                  <wp:posOffset>-57150</wp:posOffset>
                </wp:positionH>
                <wp:positionV relativeFrom="paragraph">
                  <wp:posOffset>278765</wp:posOffset>
                </wp:positionV>
                <wp:extent cx="2514600" cy="1190625"/>
                <wp:effectExtent l="0" t="171450" r="838200" b="28575"/>
                <wp:wrapNone/>
                <wp:docPr id="19" name="Speech Bubble: Rectangle with Corners Rounde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190625"/>
                        </a:xfrm>
                        <a:prstGeom prst="wedgeRoundRectCallout">
                          <a:avLst>
                            <a:gd name="adj1" fmla="val 82487"/>
                            <a:gd name="adj2" fmla="val -64028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2BA7B4" w14:textId="77777777" w:rsidR="00B90910" w:rsidRDefault="00B90910" w:rsidP="00B90910">
                            <w:r>
                              <w:t>Flowers form from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357C4" id="Speech Bubble: Rectangle with Corners Rounded 19" o:spid="_x0000_s1027" type="#_x0000_t62" style="position:absolute;left:0;text-align:left;margin-left:-4.5pt;margin-top:21.95pt;width:198pt;height:9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" adj="28617,-3030" fillcolor="white [3201]" strokecolor="black [3200]" strokeweight="2pt">
                <v:textbox>
                  <w:txbxContent>
                    <w:p w14:paraId="642BA7B4" w14:textId="77777777" w:rsidR="00B90910" w:rsidRDefault="00B90910" w:rsidP="00B90910">
                      <w:r>
                        <w:t>Flowers form from…</w:t>
                      </w:r>
                    </w:p>
                  </w:txbxContent>
                </v:textbox>
              </v:shape>
            </w:pict>
          </mc:Fallback>
        </mc:AlternateContent>
      </w:r>
    </w:p>
    <w:p w14:paraId="37C3F76F" w14:textId="1692F179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73F82973" w14:textId="0B51496A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125B0F99" w14:textId="4CEBF3E9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4A722CEF" w14:textId="20310D40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1932AA30" w14:textId="14D615A3" w:rsidR="00B90910" w:rsidRDefault="00EB0A89" w:rsidP="00DD601B">
      <w:pPr>
        <w:jc w:val="right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569FF0" wp14:editId="4FD17EB2">
                <wp:simplePos x="0" y="0"/>
                <wp:positionH relativeFrom="column">
                  <wp:posOffset>142875</wp:posOffset>
                </wp:positionH>
                <wp:positionV relativeFrom="paragraph">
                  <wp:posOffset>360045</wp:posOffset>
                </wp:positionV>
                <wp:extent cx="2514600" cy="1190625"/>
                <wp:effectExtent l="0" t="1257300" r="228600" b="28575"/>
                <wp:wrapNone/>
                <wp:docPr id="15" name="Speech Bubble: Rectangle with Corners Rounde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190625"/>
                        </a:xfrm>
                        <a:prstGeom prst="wedgeRoundRectCallout">
                          <a:avLst>
                            <a:gd name="adj1" fmla="val 58245"/>
                            <a:gd name="adj2" fmla="val -15445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9DBEFF" w14:textId="77777777" w:rsidR="00B90910" w:rsidRDefault="00B90910" w:rsidP="00B90910">
                            <w:r>
                              <w:t>Vegetative Structur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69FF0" id="Speech Bubble: Rectangle with Corners Rounded 15" o:spid="_x0000_s1028" type="#_x0000_t62" style="position:absolute;left:0;text-align:left;margin-left:11.25pt;margin-top:28.35pt;width:198pt;height:9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" adj="23381,-22562" fillcolor="white [3201]" strokecolor="black [3200]" strokeweight="2pt">
                <v:textbox>
                  <w:txbxContent>
                    <w:p w14:paraId="5F9DBEFF" w14:textId="77777777" w:rsidR="00B90910" w:rsidRDefault="00B90910" w:rsidP="00B90910">
                      <w:r>
                        <w:t>Vegetative Structures:</w:t>
                      </w:r>
                    </w:p>
                  </w:txbxContent>
                </v:textbox>
              </v:shape>
            </w:pict>
          </mc:Fallback>
        </mc:AlternateContent>
      </w:r>
    </w:p>
    <w:p w14:paraId="47B7B35A" w14:textId="7D3FDC30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6D685B36" w14:textId="1A94B4AA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57800673" w14:textId="7240AAD6" w:rsidR="00B90910" w:rsidRDefault="00B90910" w:rsidP="00DD601B">
      <w:pPr>
        <w:jc w:val="right"/>
        <w:rPr>
          <w:b/>
          <w:bCs/>
          <w:sz w:val="32"/>
          <w:szCs w:val="32"/>
        </w:rPr>
      </w:pPr>
    </w:p>
    <w:p w14:paraId="180D4063" w14:textId="299F1662" w:rsidR="00EB0A89" w:rsidRDefault="00EB0A89" w:rsidP="00520CE4">
      <w:pPr>
        <w:rPr>
          <w:b/>
          <w:bCs/>
          <w:sz w:val="32"/>
          <w:szCs w:val="32"/>
        </w:rPr>
      </w:pPr>
    </w:p>
    <w:p w14:paraId="4F71F65D" w14:textId="154AE80D" w:rsidR="00EB0A89" w:rsidRDefault="00EB0A89" w:rsidP="00520CE4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86A11F" wp14:editId="03EAD955">
                <wp:simplePos x="0" y="0"/>
                <wp:positionH relativeFrom="column">
                  <wp:posOffset>1266825</wp:posOffset>
                </wp:positionH>
                <wp:positionV relativeFrom="paragraph">
                  <wp:posOffset>137160</wp:posOffset>
                </wp:positionV>
                <wp:extent cx="4391025" cy="1095375"/>
                <wp:effectExtent l="0" t="0" r="28575" b="2857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1025" cy="1095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A15EC" w14:textId="77777777" w:rsidR="00B90910" w:rsidRDefault="00B90910" w:rsidP="00B90910">
                            <w:r>
                              <w:t>Abiotic Factors that Regulate Flowering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686A11F" id="Rectangle: Rounded Corners 20" o:spid="_x0000_s1029" style="position:absolute;margin-left:99.75pt;margin-top:10.8pt;width:345.75pt;height:86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" fillcolor="white [3201]" strokecolor="black [3200]" strokeweight="2pt">
                <v:textbox>
                  <w:txbxContent>
                    <w:p w14:paraId="5B5A15EC" w14:textId="77777777" w:rsidR="00B90910" w:rsidRDefault="00B90910" w:rsidP="00B90910">
                      <w:r>
                        <w:t>Abiotic Factors that Regulate Flowering: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ABCB792" w14:textId="5D59CCAD" w:rsidR="00EB0A89" w:rsidRDefault="00EB0A89" w:rsidP="00520CE4">
      <w:pPr>
        <w:rPr>
          <w:b/>
          <w:bCs/>
          <w:sz w:val="32"/>
          <w:szCs w:val="32"/>
        </w:rPr>
      </w:pPr>
    </w:p>
    <w:p w14:paraId="5C522095" w14:textId="6ACB9732" w:rsidR="00EB0A89" w:rsidRDefault="00EB0A89" w:rsidP="00520CE4">
      <w:pPr>
        <w:rPr>
          <w:b/>
          <w:bCs/>
          <w:sz w:val="32"/>
          <w:szCs w:val="32"/>
        </w:rPr>
      </w:pPr>
    </w:p>
    <w:p w14:paraId="2FDBFC95" w14:textId="63EB3B8E" w:rsidR="00EB0A89" w:rsidRDefault="00EB0A89" w:rsidP="00520CE4">
      <w:pPr>
        <w:rPr>
          <w:b/>
          <w:bCs/>
          <w:sz w:val="32"/>
          <w:szCs w:val="32"/>
        </w:rPr>
      </w:pPr>
    </w:p>
    <w:p w14:paraId="2FD9975D" w14:textId="5C7377DC" w:rsidR="00EB0A89" w:rsidRDefault="00EB0A89" w:rsidP="00520CE4">
      <w:pPr>
        <w:rPr>
          <w:b/>
          <w:bCs/>
          <w:sz w:val="32"/>
          <w:szCs w:val="32"/>
        </w:rPr>
      </w:pPr>
    </w:p>
    <w:p w14:paraId="49F7A31A" w14:textId="0C138B70" w:rsidR="00EB0A89" w:rsidRDefault="00EB0A89" w:rsidP="00520CE4">
      <w:pPr>
        <w:rPr>
          <w:b/>
          <w:bCs/>
          <w:sz w:val="32"/>
          <w:szCs w:val="32"/>
        </w:rPr>
      </w:pPr>
    </w:p>
    <w:p w14:paraId="721BEB5E" w14:textId="394F089C" w:rsidR="00EB0A89" w:rsidRDefault="00EB0A89" w:rsidP="00520CE4">
      <w:pPr>
        <w:rPr>
          <w:b/>
          <w:bCs/>
          <w:sz w:val="32"/>
          <w:szCs w:val="32"/>
        </w:rPr>
      </w:pPr>
    </w:p>
    <w:p w14:paraId="00DC83D3" w14:textId="7F2EDB05" w:rsidR="00EB0A89" w:rsidRDefault="00E804EF" w:rsidP="00520CE4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058A4CD" wp14:editId="11438DA7">
                <wp:simplePos x="0" y="0"/>
                <wp:positionH relativeFrom="column">
                  <wp:posOffset>2095500</wp:posOffset>
                </wp:positionH>
                <wp:positionV relativeFrom="paragraph">
                  <wp:posOffset>260350</wp:posOffset>
                </wp:positionV>
                <wp:extent cx="4848225" cy="537845"/>
                <wp:effectExtent l="895350" t="0" r="28575" b="14605"/>
                <wp:wrapNone/>
                <wp:docPr id="24" name="Speech Bubble: Rectangle with Corners Rounde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537845"/>
                        </a:xfrm>
                        <a:prstGeom prst="wedgeRoundRectCallout">
                          <a:avLst>
                            <a:gd name="adj1" fmla="val -68266"/>
                            <a:gd name="adj2" fmla="val 4797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C8273B" w14:textId="77777777" w:rsidR="00EB0A89" w:rsidRDefault="00EB0A89" w:rsidP="00EB0A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8A4CD" id="Speech Bubble: Rectangle with Corners Rounded 24" o:spid="_x0000_s1030" type="#_x0000_t62" style="position:absolute;margin-left:165pt;margin-top:20.5pt;width:381.75pt;height:42.3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" adj="-3945,11836" fillcolor="white [3201]" strokecolor="black [3200]" strokeweight="2pt">
                <v:textbox>
                  <w:txbxContent>
                    <w:p w14:paraId="4CC8273B" w14:textId="77777777" w:rsidR="00EB0A89" w:rsidRDefault="00EB0A89" w:rsidP="00EB0A89"/>
                  </w:txbxContent>
                </v:textbox>
              </v:shape>
            </w:pict>
          </mc:Fallback>
        </mc:AlternateContent>
      </w:r>
    </w:p>
    <w:p w14:paraId="5E971FFF" w14:textId="7F5F1ED5" w:rsidR="00DD601B" w:rsidRDefault="00B90910" w:rsidP="00520CE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hotoperiods</w:t>
      </w:r>
    </w:p>
    <w:p w14:paraId="25C3FFCA" w14:textId="0D12F057" w:rsidR="00E804EF" w:rsidRDefault="00E804EF" w:rsidP="00B90910">
      <w:pPr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F20A5C" wp14:editId="4D7EA6EF">
                <wp:simplePos x="0" y="0"/>
                <wp:positionH relativeFrom="column">
                  <wp:posOffset>3124200</wp:posOffset>
                </wp:positionH>
                <wp:positionV relativeFrom="paragraph">
                  <wp:posOffset>3103245</wp:posOffset>
                </wp:positionV>
                <wp:extent cx="2581275" cy="1228725"/>
                <wp:effectExtent l="0" t="0" r="28575" b="28575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1275" cy="12287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97FEA0" id="Rectangle: Rounded Corners 28" o:spid="_x0000_s1026" style="position:absolute;margin-left:246pt;margin-top:244.35pt;width:203.25pt;height:96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" filled="f" strokecolor="black [3200]" strokeweight="2pt"/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FFDACD8" wp14:editId="07A38AFB">
                <wp:simplePos x="0" y="0"/>
                <wp:positionH relativeFrom="column">
                  <wp:posOffset>5838825</wp:posOffset>
                </wp:positionH>
                <wp:positionV relativeFrom="paragraph">
                  <wp:posOffset>179070</wp:posOffset>
                </wp:positionV>
                <wp:extent cx="1104900" cy="3448050"/>
                <wp:effectExtent l="590550" t="0" r="19050" b="19050"/>
                <wp:wrapNone/>
                <wp:docPr id="37" name="Speech Bubble: Rectangle with Corners Round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3448050"/>
                        </a:xfrm>
                        <a:prstGeom prst="wedgeRoundRectCallout">
                          <a:avLst>
                            <a:gd name="adj1" fmla="val -101738"/>
                            <a:gd name="adj2" fmla="val -3965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D38A73" w14:textId="77777777" w:rsidR="000F5166" w:rsidRDefault="000F5166" w:rsidP="000F51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DACD8" id="Speech Bubble: Rectangle with Corners Rounded 37" o:spid="_x0000_s1031" type="#_x0000_t62" style="position:absolute;margin-left:459.75pt;margin-top:14.1pt;width:87pt;height:271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" adj="-11175,2235" fillcolor="white [3201]" strokecolor="black [3200]" strokeweight="2pt">
                <v:textbox>
                  <w:txbxContent>
                    <w:p w14:paraId="75D38A73" w14:textId="77777777" w:rsidR="000F5166" w:rsidRDefault="000F5166" w:rsidP="000F5166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48D9A289" wp14:editId="1D689048">
            <wp:simplePos x="0" y="0"/>
            <wp:positionH relativeFrom="column">
              <wp:posOffset>-76200</wp:posOffset>
            </wp:positionH>
            <wp:positionV relativeFrom="paragraph">
              <wp:posOffset>45720</wp:posOffset>
            </wp:positionV>
            <wp:extent cx="5629275" cy="3381375"/>
            <wp:effectExtent l="0" t="0" r="9525" b="9525"/>
            <wp:wrapTight wrapText="bothSides">
              <wp:wrapPolygon edited="0">
                <wp:start x="0" y="0"/>
                <wp:lineTo x="0" y="21539"/>
                <wp:lineTo x="21563" y="21539"/>
                <wp:lineTo x="21563" y="0"/>
                <wp:lineTo x="0" y="0"/>
              </wp:wrapPolygon>
            </wp:wrapTight>
            <wp:docPr id="22" name="Picture 22" descr="Image result for short day vs long day pla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short day vs long day plant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A8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DDDE79" wp14:editId="13B0F478">
                <wp:simplePos x="0" y="0"/>
                <wp:positionH relativeFrom="column">
                  <wp:posOffset>66675</wp:posOffset>
                </wp:positionH>
                <wp:positionV relativeFrom="paragraph">
                  <wp:posOffset>3105150</wp:posOffset>
                </wp:positionV>
                <wp:extent cx="2680970" cy="1228725"/>
                <wp:effectExtent l="0" t="0" r="24130" b="28575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0970" cy="12287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DA8992" id="Rectangle: Rounded Corners 27" o:spid="_x0000_s1026" style="position:absolute;margin-left:5.25pt;margin-top:244.5pt;width:211.1pt;height:9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" filled="f" strokecolor="black [3200]" strokeweight="2pt"/>
            </w:pict>
          </mc:Fallback>
        </mc:AlternateContent>
      </w:r>
      <w:r w:rsidR="000F5166">
        <w:rPr>
          <w:b/>
          <w:bCs/>
          <w:sz w:val="32"/>
          <w:szCs w:val="32"/>
        </w:rPr>
        <w:br w:type="page"/>
      </w:r>
    </w:p>
    <w:p w14:paraId="7A5D8370" w14:textId="1811431B" w:rsidR="00E804EF" w:rsidRDefault="00E804EF" w:rsidP="00B90910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4CDF89" wp14:editId="2EF7C735">
                <wp:simplePos x="0" y="0"/>
                <wp:positionH relativeFrom="column">
                  <wp:posOffset>66675</wp:posOffset>
                </wp:positionH>
                <wp:positionV relativeFrom="paragraph">
                  <wp:posOffset>10160</wp:posOffset>
                </wp:positionV>
                <wp:extent cx="2514600" cy="527050"/>
                <wp:effectExtent l="0" t="0" r="19050" b="330200"/>
                <wp:wrapNone/>
                <wp:docPr id="30" name="Speech Bubble: Rectangle with Corners Rounded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527050"/>
                        </a:xfrm>
                        <a:prstGeom prst="wedgeRoundRectCallout">
                          <a:avLst>
                            <a:gd name="adj1" fmla="val -712"/>
                            <a:gd name="adj2" fmla="val 106372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B57A43" w14:textId="77777777" w:rsidR="00625766" w:rsidRDefault="00625766" w:rsidP="006257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CDF89" id="Speech Bubble: Rectangle with Corners Rounded 30" o:spid="_x0000_s1032" type="#_x0000_t62" style="position:absolute;margin-left:5.25pt;margin-top:.8pt;width:198pt;height:41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" adj="10646,33776" fillcolor="white [3201]" strokecolor="black [3200]" strokeweight="2pt">
                <v:textbox>
                  <w:txbxContent>
                    <w:p w14:paraId="17B57A43" w14:textId="77777777" w:rsidR="00625766" w:rsidRDefault="00625766" w:rsidP="00625766"/>
                  </w:txbxContent>
                </v:textbox>
              </v:shape>
            </w:pict>
          </mc:Fallback>
        </mc:AlternateContent>
      </w:r>
    </w:p>
    <w:p w14:paraId="39E7CA2E" w14:textId="7A68AD3F" w:rsidR="00E804EF" w:rsidRDefault="00E804EF" w:rsidP="00B90910">
      <w:pPr>
        <w:rPr>
          <w:b/>
          <w:bCs/>
          <w:sz w:val="32"/>
          <w:szCs w:val="32"/>
        </w:rPr>
      </w:pPr>
    </w:p>
    <w:p w14:paraId="6F0F1C01" w14:textId="51DE22A0" w:rsidR="00625766" w:rsidRPr="00EB0A89" w:rsidRDefault="00E804EF" w:rsidP="00B90910">
      <w:pPr>
        <w:rPr>
          <w:b/>
          <w:bCs/>
          <w:sz w:val="32"/>
          <w:szCs w:val="32"/>
        </w:rPr>
      </w:pPr>
      <w:r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725D1F" wp14:editId="23A13F78">
                <wp:simplePos x="0" y="0"/>
                <wp:positionH relativeFrom="column">
                  <wp:posOffset>4695825</wp:posOffset>
                </wp:positionH>
                <wp:positionV relativeFrom="paragraph">
                  <wp:posOffset>395604</wp:posOffset>
                </wp:positionV>
                <wp:extent cx="2181860" cy="1704975"/>
                <wp:effectExtent l="0" t="0" r="27940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860" cy="1704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703EA" id="Rectangle 35" o:spid="_x0000_s1026" style="position:absolute;margin-left:369.75pt;margin-top:31.15pt;width:171.8pt;height:134.2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" fillcolor="white [3201]" strokecolor="black [3200]" strokeweight="2pt"/>
            </w:pict>
          </mc:Fallback>
        </mc:AlternateContent>
      </w:r>
      <w:r w:rsidR="000F5166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DB1A87D" wp14:editId="378EFAEF">
                <wp:simplePos x="0" y="0"/>
                <wp:positionH relativeFrom="column">
                  <wp:posOffset>-38100</wp:posOffset>
                </wp:positionH>
                <wp:positionV relativeFrom="paragraph">
                  <wp:posOffset>405130</wp:posOffset>
                </wp:positionV>
                <wp:extent cx="2182218" cy="1695450"/>
                <wp:effectExtent l="0" t="0" r="2794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2218" cy="1695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AB9B6" id="Rectangle 36" o:spid="_x0000_s1026" style="position:absolute;margin-left:-3pt;margin-top:31.9pt;width:171.85pt;height:133.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" fillcolor="white [3201]" strokecolor="black [3200]" strokeweight="2pt"/>
            </w:pict>
          </mc:Fallback>
        </mc:AlternateContent>
      </w:r>
      <w:r w:rsidR="00625766" w:rsidRPr="00625766">
        <w:rPr>
          <w:bCs/>
          <w:sz w:val="24"/>
          <w:szCs w:val="24"/>
        </w:rPr>
        <w:t>Phytochrome</w:t>
      </w:r>
      <w:r w:rsidR="00625766">
        <w:rPr>
          <w:bCs/>
          <w:sz w:val="24"/>
          <w:szCs w:val="24"/>
        </w:rPr>
        <w:t xml:space="preserve"> is a </w:t>
      </w:r>
      <w:r w:rsidR="00625766" w:rsidRPr="00625766">
        <w:rPr>
          <w:bCs/>
          <w:sz w:val="24"/>
          <w:szCs w:val="24"/>
          <w:u w:val="single"/>
        </w:rPr>
        <w:t>pigment</w:t>
      </w:r>
      <w:r w:rsidR="00625766">
        <w:rPr>
          <w:bCs/>
          <w:sz w:val="24"/>
          <w:szCs w:val="24"/>
        </w:rPr>
        <w:t xml:space="preserve"> within the leaves with two interchangeable forms that each elicit different responses in the plant. </w:t>
      </w:r>
    </w:p>
    <w:p w14:paraId="31B242D5" w14:textId="5A7CF231" w:rsidR="00625766" w:rsidRPr="00625766" w:rsidRDefault="00EB0A89" w:rsidP="00B90910">
      <w:pPr>
        <w:rPr>
          <w:bCs/>
          <w:sz w:val="24"/>
          <w:szCs w:val="24"/>
        </w:rPr>
      </w:pPr>
      <w:r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36AA21" wp14:editId="6E379802">
                <wp:simplePos x="0" y="0"/>
                <wp:positionH relativeFrom="column">
                  <wp:posOffset>2403805</wp:posOffset>
                </wp:positionH>
                <wp:positionV relativeFrom="paragraph">
                  <wp:posOffset>168279</wp:posOffset>
                </wp:positionV>
                <wp:extent cx="2025144" cy="841472"/>
                <wp:effectExtent l="0" t="0" r="0" b="34925"/>
                <wp:wrapNone/>
                <wp:docPr id="34" name="Arc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025144" cy="841472"/>
                        </a:xfrm>
                        <a:prstGeom prst="arc">
                          <a:avLst>
                            <a:gd name="adj1" fmla="val 10995688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7553F" id="Arc 34" o:spid="_x0000_s1026" style="position:absolute;margin-left:189.3pt;margin-top:13.25pt;width:159.45pt;height:66.25pt;rotation:18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025144,8414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" path="m9390,363570nsc78769,153368,513963,-2480,1024549,30v554517,2726,1000595,190282,1000595,420707l1012572,420736,9390,363570xem9390,363570nfc78769,153368,513963,-2480,1024549,30v554517,2726,1000595,190282,1000595,420707e" filled="f" strokecolor="#4579b8 [3044]">
                <v:stroke startarrow="block"/>
                <v:path arrowok="t" o:connecttype="custom" o:connectlocs="9390,363570;1024549,30;2025144,420737" o:connectangles="0,0,0"/>
              </v:shape>
            </w:pict>
          </mc:Fallback>
        </mc:AlternateContent>
      </w:r>
    </w:p>
    <w:p w14:paraId="1EBAB195" w14:textId="784250E4" w:rsidR="00625766" w:rsidRDefault="00625766" w:rsidP="00625766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223E80" wp14:editId="2AB46A91">
                <wp:simplePos x="0" y="0"/>
                <wp:positionH relativeFrom="column">
                  <wp:posOffset>2521612</wp:posOffset>
                </wp:positionH>
                <wp:positionV relativeFrom="paragraph">
                  <wp:posOffset>117791</wp:posOffset>
                </wp:positionV>
                <wp:extent cx="1772702" cy="0"/>
                <wp:effectExtent l="38100" t="76200" r="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72702" cy="0"/>
                        </a:xfrm>
                        <a:prstGeom prst="straightConnector1">
                          <a:avLst/>
                        </a:prstGeom>
                        <a:ln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F2BC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198.55pt;margin-top:9.25pt;width:139.6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" strokecolor="#4579b8 [3044]">
                <v:stroke dashstyle="3 1" endarrow="block"/>
              </v:shape>
            </w:pict>
          </mc:Fallback>
        </mc:AlternateContent>
      </w:r>
      <w:r>
        <w:rPr>
          <w:b/>
          <w:bCs/>
          <w:sz w:val="32"/>
          <w:szCs w:val="32"/>
        </w:rPr>
        <w:t>Pr                                         Pfr</w:t>
      </w:r>
    </w:p>
    <w:p w14:paraId="7B3B708D" w14:textId="5389D5C5" w:rsidR="00625766" w:rsidRDefault="00625766" w:rsidP="00B90910">
      <w:pPr>
        <w:rPr>
          <w:b/>
          <w:bCs/>
          <w:sz w:val="32"/>
          <w:szCs w:val="32"/>
        </w:rPr>
      </w:pPr>
    </w:p>
    <w:p w14:paraId="3259BFBE" w14:textId="4E5CDE32" w:rsidR="00625766" w:rsidRDefault="00625766" w:rsidP="00B90910">
      <w:pPr>
        <w:rPr>
          <w:b/>
          <w:bCs/>
          <w:sz w:val="32"/>
          <w:szCs w:val="32"/>
        </w:rPr>
      </w:pPr>
    </w:p>
    <w:p w14:paraId="734E945C" w14:textId="77777777" w:rsidR="000F5166" w:rsidRDefault="000F5166" w:rsidP="00B90910">
      <w:pPr>
        <w:rPr>
          <w:b/>
          <w:bCs/>
          <w:sz w:val="32"/>
          <w:szCs w:val="32"/>
        </w:rPr>
      </w:pPr>
    </w:p>
    <w:p w14:paraId="289E708E" w14:textId="77777777" w:rsidR="000F5166" w:rsidRDefault="000F5166" w:rsidP="00B90910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E9D376A" wp14:editId="0063B914">
                <wp:simplePos x="0" y="0"/>
                <wp:positionH relativeFrom="column">
                  <wp:posOffset>2840990</wp:posOffset>
                </wp:positionH>
                <wp:positionV relativeFrom="paragraph">
                  <wp:posOffset>-133985</wp:posOffset>
                </wp:positionV>
                <wp:extent cx="2514600" cy="706837"/>
                <wp:effectExtent l="476250" t="0" r="19050" b="17145"/>
                <wp:wrapNone/>
                <wp:docPr id="40" name="Speech Bubble: Rectangle with Corners Rounded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706837"/>
                        </a:xfrm>
                        <a:prstGeom prst="wedgeRoundRectCallout">
                          <a:avLst>
                            <a:gd name="adj1" fmla="val -68775"/>
                            <a:gd name="adj2" fmla="val -12495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A3EFBE" w14:textId="77777777" w:rsidR="000F5166" w:rsidRDefault="000F5166" w:rsidP="000F51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D376A" id="Speech Bubble: Rectangle with Corners Rounded 40" o:spid="_x0000_s1033" type="#_x0000_t62" style="position:absolute;margin-left:223.7pt;margin-top:-10.55pt;width:198pt;height:55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" adj="-4055,8101" fillcolor="white [3201]" strokecolor="black [3200]" strokeweight="2pt">
                <v:textbox>
                  <w:txbxContent>
                    <w:p w14:paraId="71A3EFBE" w14:textId="77777777" w:rsidR="000F5166" w:rsidRDefault="000F5166" w:rsidP="000F5166"/>
                  </w:txbxContent>
                </v:textbox>
              </v:shape>
            </w:pict>
          </mc:Fallback>
        </mc:AlternateContent>
      </w:r>
      <w:r>
        <w:rPr>
          <w:b/>
          <w:bCs/>
          <w:sz w:val="32"/>
          <w:szCs w:val="32"/>
        </w:rPr>
        <w:t>Pollination and Fertilization</w:t>
      </w:r>
    </w:p>
    <w:p w14:paraId="6150B70C" w14:textId="77777777" w:rsidR="000F5166" w:rsidRDefault="000F5166" w:rsidP="00B90910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CBFD709" wp14:editId="36A9328A">
                <wp:simplePos x="0" y="0"/>
                <wp:positionH relativeFrom="column">
                  <wp:posOffset>2805</wp:posOffset>
                </wp:positionH>
                <wp:positionV relativeFrom="paragraph">
                  <wp:posOffset>33865</wp:posOffset>
                </wp:positionV>
                <wp:extent cx="2514600" cy="527050"/>
                <wp:effectExtent l="0" t="228600" r="19050" b="25400"/>
                <wp:wrapNone/>
                <wp:docPr id="39" name="Speech Bubble: Rectangle with Corners Rounded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527050"/>
                        </a:xfrm>
                        <a:prstGeom prst="wedgeRoundRectCallout">
                          <a:avLst>
                            <a:gd name="adj1" fmla="val -37989"/>
                            <a:gd name="adj2" fmla="val -9125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386D94" w14:textId="77777777" w:rsidR="000F5166" w:rsidRDefault="000F5166" w:rsidP="000F51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FD709" id="Speech Bubble: Rectangle with Corners Rounded 39" o:spid="_x0000_s1034" type="#_x0000_t62" style="position:absolute;margin-left:.2pt;margin-top:2.65pt;width:198pt;height:41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" adj="2594,-8912" fillcolor="white [3201]" strokecolor="black [3200]" strokeweight="2pt">
                <v:textbox>
                  <w:txbxContent>
                    <w:p w14:paraId="2F386D94" w14:textId="77777777" w:rsidR="000F5166" w:rsidRDefault="000F5166" w:rsidP="000F5166"/>
                  </w:txbxContent>
                </v:textbox>
              </v:shape>
            </w:pict>
          </mc:Fallback>
        </mc:AlternateContent>
      </w:r>
    </w:p>
    <w:p w14:paraId="708B41CA" w14:textId="77777777" w:rsidR="000F5166" w:rsidRDefault="000F5166" w:rsidP="00B90910">
      <w:pPr>
        <w:rPr>
          <w:b/>
          <w:bCs/>
          <w:sz w:val="32"/>
          <w:szCs w:val="32"/>
        </w:rPr>
      </w:pPr>
    </w:p>
    <w:p w14:paraId="2967DAF2" w14:textId="77777777" w:rsidR="00090090" w:rsidRDefault="00090090" w:rsidP="00B90910">
      <w:pPr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40497D1" wp14:editId="39DB84BC">
                <wp:simplePos x="0" y="0"/>
                <wp:positionH relativeFrom="column">
                  <wp:posOffset>127635</wp:posOffset>
                </wp:positionH>
                <wp:positionV relativeFrom="paragraph">
                  <wp:posOffset>2876550</wp:posOffset>
                </wp:positionV>
                <wp:extent cx="5222739" cy="690007"/>
                <wp:effectExtent l="0" t="0" r="16510" b="15240"/>
                <wp:wrapNone/>
                <wp:docPr id="41" name="Speech Bubble: 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2739" cy="690007"/>
                        </a:xfrm>
                        <a:prstGeom prst="wedgeRectCallout">
                          <a:avLst>
                            <a:gd name="adj1" fmla="val 14974"/>
                            <a:gd name="adj2" fmla="val -49052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6EC351" w14:textId="77777777" w:rsidR="00082EF6" w:rsidRDefault="00090090" w:rsidP="00090090">
                            <w:r>
                              <w:t>After fertilization, the ovule develops into:</w:t>
                            </w:r>
                          </w:p>
                          <w:p w14:paraId="6947CC3F" w14:textId="77777777" w:rsidR="00090090" w:rsidRDefault="00090090" w:rsidP="00090090">
                            <w:r>
                              <w:t>After fertilization, the ovary develops into:</w:t>
                            </w:r>
                          </w:p>
                          <w:p w14:paraId="02737438" w14:textId="77777777" w:rsidR="00090090" w:rsidRDefault="00090090" w:rsidP="00090090"/>
                          <w:p w14:paraId="223E27F7" w14:textId="77777777" w:rsidR="00090090" w:rsidRDefault="00090090" w:rsidP="00090090"/>
                          <w:p w14:paraId="458FFB3C" w14:textId="77777777" w:rsidR="00090090" w:rsidRDefault="00090090" w:rsidP="000900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0497D1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41" o:spid="_x0000_s1035" type="#_x0000_t61" style="position:absolute;margin-left:10.05pt;margin-top:226.5pt;width:411.25pt;height:54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" adj="14034,205" fillcolor="white [3201]" strokecolor="black [3200]" strokeweight="2pt">
                <v:textbox>
                  <w:txbxContent>
                    <w:p w14:paraId="396EC351" w14:textId="77777777" w:rsidR="00082EF6" w:rsidRDefault="00090090" w:rsidP="00090090">
                      <w:r>
                        <w:t>After fertilization, the ovule develops into:</w:t>
                      </w:r>
                    </w:p>
                    <w:p w14:paraId="6947CC3F" w14:textId="77777777" w:rsidR="00090090" w:rsidRDefault="00090090" w:rsidP="00090090">
                      <w:r>
                        <w:t>After fertilization, the ovary develops into:</w:t>
                      </w:r>
                    </w:p>
                    <w:p w14:paraId="02737438" w14:textId="77777777" w:rsidR="00090090" w:rsidRDefault="00090090" w:rsidP="00090090"/>
                    <w:p w14:paraId="223E27F7" w14:textId="77777777" w:rsidR="00090090" w:rsidRDefault="00090090" w:rsidP="00090090"/>
                    <w:p w14:paraId="458FFB3C" w14:textId="77777777" w:rsidR="00090090" w:rsidRDefault="00090090" w:rsidP="00090090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6E7E159" wp14:editId="65E0E2D1">
            <wp:extent cx="7061569" cy="3143250"/>
            <wp:effectExtent l="0" t="0" r="6350" b="0"/>
            <wp:docPr id="38" name="Picture 38" descr="http://cnx.org/resources/df0e3f29c3abd459cd365d6d3ceb6a40/Figure_32_02_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cnx.org/resources/df0e3f29c3abd459cd365d6d3ceb6a40/Figure_32_02_07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003" cy="315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7336F" w14:textId="77777777" w:rsidR="00090090" w:rsidRDefault="00090090" w:rsidP="00B90910">
      <w:pPr>
        <w:rPr>
          <w:b/>
          <w:bCs/>
          <w:sz w:val="32"/>
          <w:szCs w:val="32"/>
        </w:rPr>
      </w:pPr>
    </w:p>
    <w:p w14:paraId="09F69F07" w14:textId="77777777" w:rsidR="00692EFC" w:rsidRDefault="00692EFC" w:rsidP="00B90910">
      <w:pPr>
        <w:rPr>
          <w:b/>
          <w:bCs/>
          <w:sz w:val="32"/>
          <w:szCs w:val="32"/>
        </w:rPr>
      </w:pPr>
    </w:p>
    <w:p w14:paraId="168CE1AC" w14:textId="0F474563" w:rsidR="00090090" w:rsidRDefault="00090090" w:rsidP="00B9091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ed Dispersal</w:t>
      </w:r>
    </w:p>
    <w:p w14:paraId="35BA4DBD" w14:textId="351BCB83" w:rsidR="00090090" w:rsidRDefault="00220A48" w:rsidP="00B90910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89984" behindDoc="1" locked="0" layoutInCell="1" allowOverlap="1" wp14:anchorId="140E7536" wp14:editId="7264FC15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5602605" cy="3294380"/>
            <wp:effectExtent l="0" t="0" r="0" b="1270"/>
            <wp:wrapTight wrapText="bothSides">
              <wp:wrapPolygon edited="0">
                <wp:start x="0" y="0"/>
                <wp:lineTo x="0" y="21483"/>
                <wp:lineTo x="21519" y="21483"/>
                <wp:lineTo x="21519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05" cy="329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4525B9" w14:textId="24B178F5" w:rsidR="000F5166" w:rsidRDefault="000F5166" w:rsidP="00B90910">
      <w:pPr>
        <w:rPr>
          <w:b/>
          <w:bCs/>
          <w:sz w:val="32"/>
          <w:szCs w:val="32"/>
        </w:rPr>
      </w:pPr>
    </w:p>
    <w:p w14:paraId="42C510C9" w14:textId="651B06D8" w:rsidR="00090090" w:rsidRDefault="00090090" w:rsidP="00B90910">
      <w:pPr>
        <w:rPr>
          <w:b/>
          <w:bCs/>
          <w:sz w:val="32"/>
          <w:szCs w:val="32"/>
        </w:rPr>
      </w:pPr>
    </w:p>
    <w:p w14:paraId="1D21BC0C" w14:textId="7135A518" w:rsidR="00090090" w:rsidRDefault="00090090" w:rsidP="00B90910">
      <w:pPr>
        <w:rPr>
          <w:b/>
          <w:bCs/>
          <w:sz w:val="32"/>
          <w:szCs w:val="32"/>
        </w:rPr>
      </w:pPr>
    </w:p>
    <w:p w14:paraId="3237E7B6" w14:textId="5F36B771" w:rsidR="00090090" w:rsidRDefault="00090090" w:rsidP="00B90910">
      <w:pPr>
        <w:rPr>
          <w:b/>
          <w:bCs/>
          <w:sz w:val="32"/>
          <w:szCs w:val="32"/>
        </w:rPr>
      </w:pPr>
    </w:p>
    <w:p w14:paraId="25C0F24F" w14:textId="306AF850" w:rsidR="00090090" w:rsidRDefault="00090090" w:rsidP="00B90910">
      <w:pPr>
        <w:rPr>
          <w:b/>
          <w:bCs/>
          <w:sz w:val="32"/>
          <w:szCs w:val="32"/>
        </w:rPr>
      </w:pPr>
    </w:p>
    <w:p w14:paraId="761C7539" w14:textId="2EC70193" w:rsidR="00090090" w:rsidRDefault="00090090" w:rsidP="00B90910">
      <w:pPr>
        <w:rPr>
          <w:b/>
          <w:bCs/>
          <w:sz w:val="32"/>
          <w:szCs w:val="32"/>
        </w:rPr>
      </w:pPr>
    </w:p>
    <w:p w14:paraId="3CC9F236" w14:textId="78A66770" w:rsidR="00090090" w:rsidRDefault="00090090" w:rsidP="00B90910">
      <w:pPr>
        <w:rPr>
          <w:b/>
          <w:bCs/>
          <w:sz w:val="32"/>
          <w:szCs w:val="32"/>
        </w:rPr>
      </w:pPr>
    </w:p>
    <w:p w14:paraId="2A5DC7AD" w14:textId="38106FDC" w:rsidR="00090090" w:rsidRDefault="00942D64" w:rsidP="00B90910">
      <w:pPr>
        <w:rPr>
          <w:b/>
          <w:bCs/>
          <w:sz w:val="32"/>
          <w:szCs w:val="32"/>
        </w:rPr>
      </w:pPr>
      <w:bookmarkStart w:id="0" w:name="_GoBack"/>
      <w:bookmarkEnd w:id="0"/>
      <w:r>
        <w:rPr>
          <w:b/>
          <w:bCs/>
          <w:sz w:val="32"/>
          <w:szCs w:val="32"/>
        </w:rPr>
        <w:t>Seed Structure</w:t>
      </w:r>
    </w:p>
    <w:p w14:paraId="6AC20B51" w14:textId="77777777" w:rsidR="00942D64" w:rsidRDefault="00942D64" w:rsidP="00B90910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3D6CD28C" wp14:editId="5EEA7131">
            <wp:simplePos x="0" y="0"/>
            <wp:positionH relativeFrom="column">
              <wp:posOffset>0</wp:posOffset>
            </wp:positionH>
            <wp:positionV relativeFrom="paragraph">
              <wp:posOffset>414655</wp:posOffset>
            </wp:positionV>
            <wp:extent cx="3143250" cy="1276350"/>
            <wp:effectExtent l="0" t="0" r="0" b="0"/>
            <wp:wrapThrough wrapText="bothSides">
              <wp:wrapPolygon edited="0">
                <wp:start x="0" y="0"/>
                <wp:lineTo x="0" y="21278"/>
                <wp:lineTo x="21469" y="21278"/>
                <wp:lineTo x="2146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39099A" w14:textId="57C782A1" w:rsidR="00942D64" w:rsidRDefault="00942D64" w:rsidP="00942D64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BE30502" wp14:editId="0F44019C">
            <wp:extent cx="2522220" cy="2905953"/>
            <wp:effectExtent l="0" t="0" r="0" b="8890"/>
            <wp:docPr id="43" name="Picture 43" descr="Image result for dicot seed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dicot seed stru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07" cy="2910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2375A" w14:textId="77777777" w:rsidR="00942D64" w:rsidRDefault="009752F5" w:rsidP="00942D64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93056" behindDoc="1" locked="0" layoutInCell="1" allowOverlap="1" wp14:anchorId="3EFE7605" wp14:editId="43026812">
            <wp:simplePos x="0" y="0"/>
            <wp:positionH relativeFrom="column">
              <wp:posOffset>635</wp:posOffset>
            </wp:positionH>
            <wp:positionV relativeFrom="paragraph">
              <wp:posOffset>2791460</wp:posOffset>
            </wp:positionV>
            <wp:extent cx="6858000" cy="2452744"/>
            <wp:effectExtent l="0" t="0" r="0" b="5080"/>
            <wp:wrapTight wrapText="bothSides">
              <wp:wrapPolygon edited="0">
                <wp:start x="0" y="0"/>
                <wp:lineTo x="0" y="21477"/>
                <wp:lineTo x="21540" y="21477"/>
                <wp:lineTo x="21540" y="0"/>
                <wp:lineTo x="0" y="0"/>
              </wp:wrapPolygon>
            </wp:wrapTight>
            <wp:docPr id="44" name="Picture 44" descr="Image result for germination metaboli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germination metabolism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5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D64">
        <w:rPr>
          <w:b/>
          <w:bCs/>
          <w:sz w:val="32"/>
          <w:szCs w:val="32"/>
        </w:rPr>
        <w:t>Germ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9752F5" w14:paraId="159ADEBF" w14:textId="77777777" w:rsidTr="009752F5">
        <w:tc>
          <w:tcPr>
            <w:tcW w:w="3596" w:type="dxa"/>
          </w:tcPr>
          <w:p w14:paraId="458272CD" w14:textId="77777777" w:rsid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  <w:r w:rsidRPr="009752F5">
              <w:rPr>
                <w:bCs/>
                <w:sz w:val="24"/>
                <w:szCs w:val="32"/>
              </w:rPr>
              <w:t>Water</w:t>
            </w:r>
          </w:p>
          <w:p w14:paraId="387B0D19" w14:textId="77777777" w:rsid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</w:p>
          <w:p w14:paraId="63B23DC3" w14:textId="77777777" w:rsid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</w:p>
          <w:p w14:paraId="47F85F32" w14:textId="77777777" w:rsid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</w:p>
          <w:p w14:paraId="1E68D696" w14:textId="77777777" w:rsid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</w:p>
          <w:p w14:paraId="36FCEEAB" w14:textId="77777777" w:rsidR="009752F5" w:rsidRP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</w:p>
        </w:tc>
        <w:tc>
          <w:tcPr>
            <w:tcW w:w="3597" w:type="dxa"/>
          </w:tcPr>
          <w:p w14:paraId="205CD61D" w14:textId="77777777" w:rsidR="009752F5" w:rsidRP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  <w:r w:rsidRPr="009752F5">
              <w:rPr>
                <w:bCs/>
                <w:sz w:val="24"/>
                <w:szCs w:val="32"/>
              </w:rPr>
              <w:t>Oxygen</w:t>
            </w:r>
          </w:p>
        </w:tc>
        <w:tc>
          <w:tcPr>
            <w:tcW w:w="3597" w:type="dxa"/>
          </w:tcPr>
          <w:p w14:paraId="248ECEA9" w14:textId="77777777" w:rsidR="009752F5" w:rsidRPr="009752F5" w:rsidRDefault="009752F5" w:rsidP="009752F5">
            <w:pPr>
              <w:jc w:val="center"/>
              <w:rPr>
                <w:bCs/>
                <w:sz w:val="24"/>
                <w:szCs w:val="32"/>
              </w:rPr>
            </w:pPr>
            <w:r w:rsidRPr="009752F5">
              <w:rPr>
                <w:bCs/>
                <w:sz w:val="24"/>
                <w:szCs w:val="32"/>
              </w:rPr>
              <w:t>Warmth</w:t>
            </w:r>
          </w:p>
        </w:tc>
      </w:tr>
      <w:tr w:rsidR="009752F5" w14:paraId="7216AE83" w14:textId="77777777" w:rsidTr="000C66D6">
        <w:tc>
          <w:tcPr>
            <w:tcW w:w="10790" w:type="dxa"/>
            <w:gridSpan w:val="3"/>
          </w:tcPr>
          <w:p w14:paraId="71600573" w14:textId="77777777" w:rsidR="009752F5" w:rsidRDefault="009752F5" w:rsidP="009752F5">
            <w:pPr>
              <w:rPr>
                <w:bCs/>
                <w:sz w:val="24"/>
                <w:szCs w:val="32"/>
              </w:rPr>
            </w:pPr>
            <w:r>
              <w:rPr>
                <w:bCs/>
                <w:sz w:val="24"/>
                <w:szCs w:val="32"/>
              </w:rPr>
              <w:t>Gibberellin:</w:t>
            </w:r>
          </w:p>
          <w:p w14:paraId="0BBDF23C" w14:textId="77777777" w:rsidR="009752F5" w:rsidRDefault="009752F5" w:rsidP="009752F5">
            <w:pPr>
              <w:rPr>
                <w:bCs/>
                <w:sz w:val="24"/>
                <w:szCs w:val="32"/>
              </w:rPr>
            </w:pPr>
          </w:p>
          <w:p w14:paraId="1102992E" w14:textId="77777777" w:rsidR="009752F5" w:rsidRDefault="009752F5" w:rsidP="009752F5">
            <w:pPr>
              <w:rPr>
                <w:bCs/>
                <w:sz w:val="24"/>
                <w:szCs w:val="32"/>
              </w:rPr>
            </w:pPr>
          </w:p>
          <w:p w14:paraId="2BBB21B9" w14:textId="77777777" w:rsidR="009752F5" w:rsidRDefault="009752F5" w:rsidP="009752F5">
            <w:pPr>
              <w:rPr>
                <w:bCs/>
                <w:sz w:val="24"/>
                <w:szCs w:val="32"/>
              </w:rPr>
            </w:pPr>
          </w:p>
          <w:p w14:paraId="45098FE5" w14:textId="77777777" w:rsidR="009752F5" w:rsidRDefault="009752F5" w:rsidP="009752F5">
            <w:pPr>
              <w:rPr>
                <w:bCs/>
                <w:sz w:val="24"/>
                <w:szCs w:val="32"/>
              </w:rPr>
            </w:pPr>
          </w:p>
          <w:p w14:paraId="1AE22E4B" w14:textId="77777777" w:rsidR="009752F5" w:rsidRPr="009752F5" w:rsidRDefault="009752F5" w:rsidP="009752F5">
            <w:pPr>
              <w:rPr>
                <w:bCs/>
                <w:sz w:val="24"/>
                <w:szCs w:val="32"/>
              </w:rPr>
            </w:pPr>
          </w:p>
        </w:tc>
      </w:tr>
    </w:tbl>
    <w:p w14:paraId="6B31CB6D" w14:textId="77777777" w:rsidR="00942D64" w:rsidRDefault="00942D64" w:rsidP="00C57FE3">
      <w:pPr>
        <w:rPr>
          <w:b/>
          <w:bCs/>
          <w:sz w:val="32"/>
          <w:szCs w:val="32"/>
        </w:rPr>
      </w:pPr>
    </w:p>
    <w:sectPr w:rsidR="00942D64" w:rsidSect="00C95F8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7D3FE" w14:textId="77777777" w:rsidR="00420C19" w:rsidRDefault="00420C19" w:rsidP="00653715">
      <w:pPr>
        <w:spacing w:after="0" w:line="240" w:lineRule="auto"/>
      </w:pPr>
      <w:r>
        <w:separator/>
      </w:r>
    </w:p>
  </w:endnote>
  <w:endnote w:type="continuationSeparator" w:id="0">
    <w:p w14:paraId="2F1DD130" w14:textId="77777777" w:rsidR="00420C19" w:rsidRDefault="00420C19" w:rsidP="006537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A7424" w14:textId="77777777" w:rsidR="00420C19" w:rsidRDefault="00420C19" w:rsidP="00653715">
      <w:pPr>
        <w:spacing w:after="0" w:line="240" w:lineRule="auto"/>
      </w:pPr>
      <w:r>
        <w:separator/>
      </w:r>
    </w:p>
  </w:footnote>
  <w:footnote w:type="continuationSeparator" w:id="0">
    <w:p w14:paraId="14B46C19" w14:textId="77777777" w:rsidR="00420C19" w:rsidRDefault="00420C19" w:rsidP="006537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88"/>
      <w:gridCol w:w="1412"/>
    </w:tblGrid>
    <w:tr w:rsidR="00653715" w14:paraId="46FD217D" w14:textId="77777777">
      <w:trPr>
        <w:trHeight w:val="288"/>
      </w:trPr>
      <w:tc>
        <w:tcPr>
          <w:tcW w:w="7765" w:type="dxa"/>
        </w:tcPr>
        <w:p w14:paraId="22592D5C" w14:textId="77777777" w:rsidR="00653715" w:rsidRDefault="00653715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77FA9804" wp14:editId="63A6C8F6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4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E4F536" w14:textId="77777777" w:rsidR="00653715" w:rsidRPr="00811675" w:rsidRDefault="00653715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3340BE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3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7FA9804" id="Rectangle 3" o:spid="_x0000_s1036" style="position:absolute;left:0;text-align:left;margin-left:546.55pt;margin-top:548.1pt;width:40.9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" o:allowincell="f" filled="f" stroked="f">
                    <v:textbox style="layout-flow:vertical;mso-layout-flow-alt:bottom-to-top;mso-fit-shape-to-text:t">
                      <w:txbxContent>
                        <w:p w14:paraId="1EE4F536" w14:textId="77777777" w:rsidR="00653715" w:rsidRPr="00811675" w:rsidRDefault="00653715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3340BE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</w:t>
          </w:r>
        </w:p>
      </w:tc>
      <w:tc>
        <w:tcPr>
          <w:tcW w:w="1105" w:type="dxa"/>
        </w:tcPr>
        <w:p w14:paraId="522DED80" w14:textId="74C76C09" w:rsidR="00653715" w:rsidRDefault="00653715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Notes</w:t>
          </w:r>
        </w:p>
      </w:tc>
    </w:tr>
  </w:tbl>
  <w:p w14:paraId="4C202B92" w14:textId="77777777" w:rsidR="00653715" w:rsidRDefault="006537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4E47"/>
    <w:multiLevelType w:val="multilevel"/>
    <w:tmpl w:val="86A6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DC506D"/>
    <w:multiLevelType w:val="hybridMultilevel"/>
    <w:tmpl w:val="D2303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57DBB"/>
    <w:multiLevelType w:val="multilevel"/>
    <w:tmpl w:val="8D9C1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750B79"/>
    <w:multiLevelType w:val="multilevel"/>
    <w:tmpl w:val="C98A6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7A04DE"/>
    <w:multiLevelType w:val="multilevel"/>
    <w:tmpl w:val="E6D6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0B3AF3"/>
    <w:multiLevelType w:val="multilevel"/>
    <w:tmpl w:val="8A08F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095722"/>
    <w:multiLevelType w:val="hybridMultilevel"/>
    <w:tmpl w:val="FBF47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94C93"/>
    <w:multiLevelType w:val="multilevel"/>
    <w:tmpl w:val="DC66D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A95707"/>
    <w:multiLevelType w:val="hybridMultilevel"/>
    <w:tmpl w:val="3620CC26"/>
    <w:lvl w:ilvl="0" w:tplc="A106F6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314FE1"/>
    <w:multiLevelType w:val="hybridMultilevel"/>
    <w:tmpl w:val="EE225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96C88"/>
    <w:multiLevelType w:val="hybridMultilevel"/>
    <w:tmpl w:val="E5B4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3232F"/>
    <w:multiLevelType w:val="hybridMultilevel"/>
    <w:tmpl w:val="D786E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C7E32"/>
    <w:multiLevelType w:val="hybridMultilevel"/>
    <w:tmpl w:val="4D0E8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A6372"/>
    <w:multiLevelType w:val="hybridMultilevel"/>
    <w:tmpl w:val="57385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D65D0"/>
    <w:multiLevelType w:val="hybridMultilevel"/>
    <w:tmpl w:val="226A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35220"/>
    <w:multiLevelType w:val="multilevel"/>
    <w:tmpl w:val="96FA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4E47FE"/>
    <w:multiLevelType w:val="hybridMultilevel"/>
    <w:tmpl w:val="DC8A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7794A"/>
    <w:multiLevelType w:val="hybridMultilevel"/>
    <w:tmpl w:val="F0849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32BBA"/>
    <w:multiLevelType w:val="hybridMultilevel"/>
    <w:tmpl w:val="81645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6"/>
  </w:num>
  <w:num w:numId="4">
    <w:abstractNumId w:val="12"/>
  </w:num>
  <w:num w:numId="5">
    <w:abstractNumId w:val="9"/>
  </w:num>
  <w:num w:numId="6">
    <w:abstractNumId w:val="10"/>
  </w:num>
  <w:num w:numId="7">
    <w:abstractNumId w:val="11"/>
  </w:num>
  <w:num w:numId="8">
    <w:abstractNumId w:val="1"/>
  </w:num>
  <w:num w:numId="9">
    <w:abstractNumId w:val="18"/>
  </w:num>
  <w:num w:numId="10">
    <w:abstractNumId w:val="14"/>
  </w:num>
  <w:num w:numId="11">
    <w:abstractNumId w:val="8"/>
  </w:num>
  <w:num w:numId="12">
    <w:abstractNumId w:val="13"/>
  </w:num>
  <w:num w:numId="13">
    <w:abstractNumId w:val="2"/>
  </w:num>
  <w:num w:numId="14">
    <w:abstractNumId w:val="3"/>
  </w:num>
  <w:num w:numId="15">
    <w:abstractNumId w:val="15"/>
  </w:num>
  <w:num w:numId="16">
    <w:abstractNumId w:val="5"/>
  </w:num>
  <w:num w:numId="17">
    <w:abstractNumId w:val="4"/>
  </w:num>
  <w:num w:numId="18">
    <w:abstractNumId w:val="0"/>
  </w:num>
  <w:num w:numId="19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TCyNDU0tjQ2NjZS0lEKTi0uzszPAykwrAUAaMA0diwAAAA="/>
  </w:docVars>
  <w:rsids>
    <w:rsidRoot w:val="00216166"/>
    <w:rsid w:val="00017AD8"/>
    <w:rsid w:val="00082EF6"/>
    <w:rsid w:val="00086558"/>
    <w:rsid w:val="00090090"/>
    <w:rsid w:val="000C5D2A"/>
    <w:rsid w:val="000D5CC7"/>
    <w:rsid w:val="000F5166"/>
    <w:rsid w:val="001568FA"/>
    <w:rsid w:val="00160B32"/>
    <w:rsid w:val="001A5DB6"/>
    <w:rsid w:val="001F223F"/>
    <w:rsid w:val="00216166"/>
    <w:rsid w:val="00220A48"/>
    <w:rsid w:val="002A30D4"/>
    <w:rsid w:val="002C01FF"/>
    <w:rsid w:val="002C1FE6"/>
    <w:rsid w:val="00376E40"/>
    <w:rsid w:val="00417978"/>
    <w:rsid w:val="00420C19"/>
    <w:rsid w:val="00430F5C"/>
    <w:rsid w:val="00462FD4"/>
    <w:rsid w:val="0047671D"/>
    <w:rsid w:val="004769CE"/>
    <w:rsid w:val="00481182"/>
    <w:rsid w:val="004C3DF7"/>
    <w:rsid w:val="004D42E4"/>
    <w:rsid w:val="0051784D"/>
    <w:rsid w:val="00520CE4"/>
    <w:rsid w:val="0054644A"/>
    <w:rsid w:val="005C4B7E"/>
    <w:rsid w:val="005E3D29"/>
    <w:rsid w:val="005F4BCF"/>
    <w:rsid w:val="00625766"/>
    <w:rsid w:val="006505A5"/>
    <w:rsid w:val="00653715"/>
    <w:rsid w:val="00692EFC"/>
    <w:rsid w:val="0069796C"/>
    <w:rsid w:val="006A0BDC"/>
    <w:rsid w:val="006D3A77"/>
    <w:rsid w:val="006D7864"/>
    <w:rsid w:val="006F5930"/>
    <w:rsid w:val="00727495"/>
    <w:rsid w:val="00733832"/>
    <w:rsid w:val="007354B4"/>
    <w:rsid w:val="00737FC4"/>
    <w:rsid w:val="007401F9"/>
    <w:rsid w:val="00767625"/>
    <w:rsid w:val="00786F14"/>
    <w:rsid w:val="007C22C4"/>
    <w:rsid w:val="00814E88"/>
    <w:rsid w:val="008252C0"/>
    <w:rsid w:val="00890132"/>
    <w:rsid w:val="008B2DD5"/>
    <w:rsid w:val="008F03DE"/>
    <w:rsid w:val="009171B2"/>
    <w:rsid w:val="00942D64"/>
    <w:rsid w:val="009752F5"/>
    <w:rsid w:val="00982AA8"/>
    <w:rsid w:val="009B1590"/>
    <w:rsid w:val="009C110E"/>
    <w:rsid w:val="009E00D8"/>
    <w:rsid w:val="009F3DF6"/>
    <w:rsid w:val="00A40684"/>
    <w:rsid w:val="00A87BA7"/>
    <w:rsid w:val="00A9734C"/>
    <w:rsid w:val="00AF7A23"/>
    <w:rsid w:val="00B90910"/>
    <w:rsid w:val="00B95CA5"/>
    <w:rsid w:val="00BC22C5"/>
    <w:rsid w:val="00C049EF"/>
    <w:rsid w:val="00C05D0E"/>
    <w:rsid w:val="00C57FE3"/>
    <w:rsid w:val="00C95F84"/>
    <w:rsid w:val="00C9670A"/>
    <w:rsid w:val="00CD554B"/>
    <w:rsid w:val="00D811CC"/>
    <w:rsid w:val="00D846E6"/>
    <w:rsid w:val="00D96278"/>
    <w:rsid w:val="00DB4D36"/>
    <w:rsid w:val="00DD601B"/>
    <w:rsid w:val="00E20AC6"/>
    <w:rsid w:val="00E63F13"/>
    <w:rsid w:val="00E751A4"/>
    <w:rsid w:val="00E804EF"/>
    <w:rsid w:val="00E965D7"/>
    <w:rsid w:val="00EB0A89"/>
    <w:rsid w:val="00EC1076"/>
    <w:rsid w:val="00EF78F1"/>
    <w:rsid w:val="00F25A12"/>
    <w:rsid w:val="00F26ED0"/>
    <w:rsid w:val="00F31029"/>
    <w:rsid w:val="00F42126"/>
    <w:rsid w:val="00F50509"/>
    <w:rsid w:val="00F967E7"/>
    <w:rsid w:val="00FC127B"/>
    <w:rsid w:val="00FD1E21"/>
    <w:rsid w:val="00FD3507"/>
    <w:rsid w:val="00FF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C7A76"/>
  <w15:docId w15:val="{F178A886-87E2-40AF-9253-C57B4C2C2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20A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166"/>
    <w:pPr>
      <w:ind w:left="720"/>
      <w:contextualSpacing/>
    </w:pPr>
  </w:style>
  <w:style w:type="table" w:styleId="TableGrid">
    <w:name w:val="Table Grid"/>
    <w:basedOn w:val="TableNormal"/>
    <w:uiPriority w:val="59"/>
    <w:rsid w:val="00462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49EF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727495"/>
  </w:style>
  <w:style w:type="paragraph" w:customStyle="1" w:styleId="Default">
    <w:name w:val="Default"/>
    <w:rsid w:val="006D3A7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D3A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0AC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ED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C22C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537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715"/>
  </w:style>
  <w:style w:type="paragraph" w:styleId="Footer">
    <w:name w:val="footer"/>
    <w:basedOn w:val="Normal"/>
    <w:link w:val="FooterChar"/>
    <w:uiPriority w:val="99"/>
    <w:unhideWhenUsed/>
    <w:rsid w:val="006537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715"/>
  </w:style>
  <w:style w:type="character" w:styleId="CommentReference">
    <w:name w:val="annotation reference"/>
    <w:basedOn w:val="DefaultParagraphFont"/>
    <w:uiPriority w:val="99"/>
    <w:semiHidden/>
    <w:unhideWhenUsed/>
    <w:rsid w:val="00786F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1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0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7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1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57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0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0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6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0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5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8.gi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10B6A8C4B41A4FA589803B30B8544E" ma:contentTypeVersion="10" ma:contentTypeDescription="Create a new document." ma:contentTypeScope="" ma:versionID="8348f626b8ab48f79a60edf4d4343905">
  <xsd:schema xmlns:xsd="http://www.w3.org/2001/XMLSchema" xmlns:xs="http://www.w3.org/2001/XMLSchema" xmlns:p="http://schemas.microsoft.com/office/2006/metadata/properties" xmlns:ns3="62f88d6e-b7e9-4355-b8c6-90108673e63c" xmlns:ns4="2be55ce6-68f7-4a80-b35e-de53cb8a9ca6" targetNamespace="http://schemas.microsoft.com/office/2006/metadata/properties" ma:root="true" ma:fieldsID="919691fc12ae9b1e6192e5cb51070990" ns3:_="" ns4:_="">
    <xsd:import namespace="62f88d6e-b7e9-4355-b8c6-90108673e63c"/>
    <xsd:import namespace="2be55ce6-68f7-4a80-b35e-de53cb8a9ca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88d6e-b7e9-4355-b8c6-90108673e6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e55ce6-68f7-4a80-b35e-de53cb8a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0CC8E1-275A-425D-B1F2-6A53828C48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88d6e-b7e9-4355-b8c6-90108673e63c"/>
    <ds:schemaRef ds:uri="2be55ce6-68f7-4a80-b35e-de53cb8a9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153602-0D27-4AE8-93F6-602FE03EB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83D299-1E78-4EFE-A4F8-2C7AF7A03F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06550A-0094-4D7B-9F45-DAF2EF060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saquah School District 411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tel von Bargen</dc:creator>
  <cp:lastModifiedBy>Vici Mcknight</cp:lastModifiedBy>
  <cp:revision>17</cp:revision>
  <cp:lastPrinted>2017-01-24T17:58:00Z</cp:lastPrinted>
  <dcterms:created xsi:type="dcterms:W3CDTF">2019-09-25T02:01:00Z</dcterms:created>
  <dcterms:modified xsi:type="dcterms:W3CDTF">2019-09-25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10B6A8C4B41A4FA589803B30B8544E</vt:lpwstr>
  </property>
</Properties>
</file>